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D2BDC" w14:textId="7272D098" w:rsidR="0082272B" w:rsidRPr="009C09B4" w:rsidRDefault="0082272B" w:rsidP="0082272B">
      <w:pPr>
        <w:rPr>
          <w:rFonts w:ascii="Goudy Old Style" w:hAnsi="Goudy Old Style"/>
          <w:color w:val="2F4F34"/>
        </w:rPr>
      </w:pPr>
    </w:p>
    <w:p w14:paraId="14B61E5E" w14:textId="77777777" w:rsidR="00B107D3" w:rsidRPr="009C09B4" w:rsidRDefault="00B107D3" w:rsidP="0082272B">
      <w:pPr>
        <w:pStyle w:val="Heading1"/>
        <w:rPr>
          <w:rFonts w:ascii="Goudy Old Style" w:hAnsi="Goudy Old Style"/>
          <w:b w:val="0"/>
          <w:color w:val="000000" w:themeColor="text1"/>
          <w:sz w:val="36"/>
          <w:szCs w:val="36"/>
        </w:rPr>
      </w:pPr>
    </w:p>
    <w:p w14:paraId="626E7CA3" w14:textId="56ECD6E5" w:rsidR="0002705C" w:rsidRPr="009C09B4" w:rsidRDefault="008F6B3B" w:rsidP="0082272B">
      <w:pPr>
        <w:pStyle w:val="Heading1"/>
        <w:rPr>
          <w:rFonts w:ascii="Goudy Old Style" w:hAnsi="Goudy Old Style"/>
          <w:b w:val="0"/>
          <w:color w:val="000000" w:themeColor="text1"/>
          <w:sz w:val="36"/>
          <w:szCs w:val="36"/>
        </w:rPr>
      </w:pPr>
      <w:r w:rsidRPr="009C09B4">
        <w:rPr>
          <w:rFonts w:ascii="Goudy Old Style" w:hAnsi="Goudy Old Style"/>
          <w:b w:val="0"/>
          <w:i/>
          <w:color w:val="000000" w:themeColor="text1"/>
          <w:sz w:val="36"/>
          <w:szCs w:val="36"/>
        </w:rPr>
        <w:t>St. Patrick Parish Past &amp; Future Campaign</w:t>
      </w:r>
    </w:p>
    <w:p w14:paraId="53B9A7B4" w14:textId="0EB47CDA" w:rsidR="0082272B" w:rsidRPr="009C09B4" w:rsidRDefault="0002705C" w:rsidP="0082272B">
      <w:pPr>
        <w:pStyle w:val="Heading1"/>
        <w:rPr>
          <w:rFonts w:ascii="Goudy Old Style" w:hAnsi="Goudy Old Style"/>
          <w:b w:val="0"/>
          <w:color w:val="000000" w:themeColor="text1"/>
          <w:sz w:val="36"/>
          <w:szCs w:val="36"/>
        </w:rPr>
      </w:pPr>
      <w:r w:rsidRPr="009C09B4">
        <w:rPr>
          <w:rFonts w:ascii="Goudy Old Style" w:hAnsi="Goudy Old Style"/>
          <w:b w:val="0"/>
          <w:color w:val="000000" w:themeColor="text1"/>
          <w:sz w:val="36"/>
          <w:szCs w:val="36"/>
        </w:rPr>
        <w:t xml:space="preserve">Campaign </w:t>
      </w:r>
      <w:r w:rsidR="0082272B" w:rsidRPr="009C09B4">
        <w:rPr>
          <w:rFonts w:ascii="Goudy Old Style" w:hAnsi="Goudy Old Style"/>
          <w:b w:val="0"/>
          <w:color w:val="000000" w:themeColor="text1"/>
          <w:sz w:val="36"/>
          <w:szCs w:val="36"/>
        </w:rPr>
        <w:t xml:space="preserve">Gift &amp; Pledge </w:t>
      </w:r>
      <w:r w:rsidR="00DE4443" w:rsidRPr="009C09B4">
        <w:rPr>
          <w:rFonts w:ascii="Goudy Old Style" w:hAnsi="Goudy Old Style"/>
          <w:b w:val="0"/>
          <w:color w:val="000000" w:themeColor="text1"/>
          <w:sz w:val="36"/>
          <w:szCs w:val="36"/>
        </w:rPr>
        <w:t>Intention</w:t>
      </w:r>
      <w:r w:rsidR="0082272B" w:rsidRPr="009C09B4">
        <w:rPr>
          <w:rFonts w:ascii="Goudy Old Style" w:hAnsi="Goudy Old Style"/>
          <w:b w:val="0"/>
          <w:color w:val="000000" w:themeColor="text1"/>
          <w:sz w:val="36"/>
          <w:szCs w:val="36"/>
        </w:rPr>
        <w:t xml:space="preserve"> </w:t>
      </w:r>
    </w:p>
    <w:p w14:paraId="1949AA2E" w14:textId="77777777" w:rsidR="0082272B" w:rsidRPr="009C09B4" w:rsidRDefault="0082272B" w:rsidP="0082272B">
      <w:pPr>
        <w:rPr>
          <w:rFonts w:ascii="Goudy Old Style" w:hAnsi="Goudy Old Style"/>
          <w:sz w:val="24"/>
        </w:rPr>
      </w:pPr>
    </w:p>
    <w:p w14:paraId="39339419" w14:textId="7931D1F6" w:rsidR="0082272B" w:rsidRPr="009C09B4" w:rsidRDefault="004617CB" w:rsidP="004617CB">
      <w:pPr>
        <w:tabs>
          <w:tab w:val="right" w:leader="underscore" w:pos="9360"/>
        </w:tabs>
        <w:ind w:left="-90"/>
        <w:rPr>
          <w:rFonts w:ascii="Goudy Old Style" w:hAnsi="Goudy Old Style"/>
        </w:rPr>
      </w:pPr>
      <w:r w:rsidRPr="009C09B4">
        <w:rPr>
          <w:rFonts w:ascii="Goudy Old Style" w:hAnsi="Goudy Old Style"/>
        </w:rPr>
        <w:tab/>
      </w:r>
    </w:p>
    <w:p w14:paraId="0BA6A120" w14:textId="5EA96199" w:rsidR="0082272B" w:rsidRPr="009C09B4" w:rsidRDefault="0082272B" w:rsidP="004617CB">
      <w:pPr>
        <w:tabs>
          <w:tab w:val="left" w:pos="6480"/>
        </w:tabs>
        <w:spacing w:after="120"/>
        <w:rPr>
          <w:rFonts w:ascii="Goudy Old Style" w:hAnsi="Goudy Old Style"/>
        </w:rPr>
      </w:pPr>
      <w:r w:rsidRPr="009C09B4">
        <w:rPr>
          <w:rFonts w:ascii="Goudy Old Style" w:hAnsi="Goudy Old Style"/>
        </w:rPr>
        <w:t>Name</w:t>
      </w:r>
      <w:r w:rsidRPr="009C09B4">
        <w:rPr>
          <w:rFonts w:ascii="Goudy Old Style" w:hAnsi="Goudy Old Style"/>
        </w:rPr>
        <w:tab/>
        <w:t>Phone</w:t>
      </w:r>
    </w:p>
    <w:p w14:paraId="5FDB293B" w14:textId="76DDE52C" w:rsidR="00FD25CF" w:rsidRPr="009C09B4" w:rsidRDefault="0069188D" w:rsidP="004617CB">
      <w:pPr>
        <w:tabs>
          <w:tab w:val="left" w:leader="underscore" w:pos="9360"/>
        </w:tabs>
        <w:ind w:left="-86"/>
        <w:rPr>
          <w:rFonts w:ascii="Goudy Old Style" w:hAnsi="Goudy Old Style"/>
        </w:rPr>
      </w:pPr>
      <w:r w:rsidRPr="009C09B4">
        <w:rPr>
          <w:rFonts w:ascii="Goudy Old Style" w:hAnsi="Goudy Old Style"/>
        </w:rPr>
        <w:tab/>
      </w:r>
    </w:p>
    <w:p w14:paraId="5C0700D0" w14:textId="4C759008" w:rsidR="00D51203" w:rsidRPr="009C09B4" w:rsidRDefault="0082272B" w:rsidP="00861D24">
      <w:pPr>
        <w:tabs>
          <w:tab w:val="left" w:pos="3600"/>
          <w:tab w:val="left" w:pos="6480"/>
          <w:tab w:val="left" w:pos="7920"/>
        </w:tabs>
        <w:spacing w:after="120"/>
        <w:rPr>
          <w:rFonts w:ascii="Goudy Old Style" w:hAnsi="Goudy Old Style"/>
        </w:rPr>
      </w:pPr>
      <w:r w:rsidRPr="009C09B4">
        <w:rPr>
          <w:rFonts w:ascii="Goudy Old Style" w:hAnsi="Goudy Old Style"/>
        </w:rPr>
        <w:t>Address</w:t>
      </w:r>
      <w:r w:rsidRPr="009C09B4">
        <w:rPr>
          <w:rFonts w:ascii="Goudy Old Style" w:hAnsi="Goudy Old Style"/>
        </w:rPr>
        <w:tab/>
        <w:t xml:space="preserve">City </w:t>
      </w:r>
      <w:r w:rsidRPr="009C09B4">
        <w:rPr>
          <w:rFonts w:ascii="Goudy Old Style" w:hAnsi="Goudy Old Style"/>
        </w:rPr>
        <w:tab/>
        <w:t>St</w:t>
      </w:r>
      <w:r w:rsidR="00C42C34" w:rsidRPr="009C09B4">
        <w:rPr>
          <w:rFonts w:ascii="Goudy Old Style" w:hAnsi="Goudy Old Style"/>
        </w:rPr>
        <w:t>ate</w:t>
      </w:r>
      <w:r w:rsidRPr="009C09B4">
        <w:rPr>
          <w:rFonts w:ascii="Goudy Old Style" w:hAnsi="Goudy Old Style"/>
        </w:rPr>
        <w:t xml:space="preserve"> </w:t>
      </w:r>
      <w:r w:rsidRPr="009C09B4">
        <w:rPr>
          <w:rFonts w:ascii="Goudy Old Style" w:hAnsi="Goudy Old Style"/>
        </w:rPr>
        <w:tab/>
        <w:t>Zip</w:t>
      </w:r>
    </w:p>
    <w:p w14:paraId="29639337" w14:textId="02D849A2" w:rsidR="00361BB9" w:rsidRPr="009C09B4" w:rsidRDefault="00361BB9" w:rsidP="004617CB">
      <w:pPr>
        <w:ind w:right="-270"/>
        <w:rPr>
          <w:rFonts w:ascii="Goudy Old Style" w:hAnsi="Goudy Old Style"/>
          <w:b/>
          <w:color w:val="000000" w:themeColor="text1"/>
          <w:u w:val="single"/>
        </w:rPr>
      </w:pPr>
      <w:r w:rsidRPr="009C09B4">
        <w:rPr>
          <w:rFonts w:ascii="Goudy Old Style" w:hAnsi="Goudy Old Style"/>
          <w:b/>
          <w:color w:val="000000" w:themeColor="text1"/>
          <w:u w:val="single"/>
        </w:rPr>
        <w:t>Gift Information</w:t>
      </w:r>
      <w:r w:rsidRPr="009C09B4">
        <w:rPr>
          <w:rFonts w:ascii="Goudy Old Style" w:hAnsi="Goudy Old Style"/>
          <w:b/>
          <w:color w:val="000000" w:themeColor="text1"/>
        </w:rPr>
        <w:t>:</w:t>
      </w:r>
    </w:p>
    <w:p w14:paraId="4356BCB5" w14:textId="4F7E42EB" w:rsidR="0082272B" w:rsidRPr="009C09B4" w:rsidRDefault="0082272B" w:rsidP="004617CB">
      <w:pPr>
        <w:ind w:right="-270"/>
        <w:rPr>
          <w:rFonts w:ascii="Goudy Old Style" w:hAnsi="Goudy Old Style"/>
          <w:b/>
        </w:rPr>
      </w:pPr>
      <w:r w:rsidRPr="009C09B4">
        <w:rPr>
          <w:rFonts w:ascii="Goudy Old Style" w:hAnsi="Goudy Old Style"/>
        </w:rPr>
        <w:t xml:space="preserve">I (We) intend to contribute $________________ to </w:t>
      </w:r>
      <w:r w:rsidR="003C0497" w:rsidRPr="009C09B4">
        <w:rPr>
          <w:rFonts w:ascii="Goudy Old Style" w:hAnsi="Goudy Old Style"/>
          <w:color w:val="000000" w:themeColor="text1"/>
        </w:rPr>
        <w:t xml:space="preserve">St. </w:t>
      </w:r>
      <w:r w:rsidR="003B776B">
        <w:rPr>
          <w:rFonts w:ascii="Goudy Old Style" w:hAnsi="Goudy Old Style"/>
          <w:color w:val="000000" w:themeColor="text1"/>
        </w:rPr>
        <w:t>Patrick</w:t>
      </w:r>
      <w:r w:rsidR="003C0497" w:rsidRPr="009C09B4">
        <w:rPr>
          <w:rFonts w:ascii="Goudy Old Style" w:hAnsi="Goudy Old Style"/>
          <w:color w:val="000000" w:themeColor="text1"/>
        </w:rPr>
        <w:t xml:space="preserve"> Parish for the church renovation project</w:t>
      </w:r>
      <w:r w:rsidR="00EA0A9F" w:rsidRPr="009C09B4">
        <w:rPr>
          <w:rFonts w:ascii="Goudy Old Style" w:hAnsi="Goudy Old Style"/>
        </w:rPr>
        <w:t>.</w:t>
      </w:r>
      <w:r w:rsidR="00BA68EE" w:rsidRPr="009C09B4">
        <w:rPr>
          <w:rFonts w:ascii="Goudy Old Style" w:hAnsi="Goudy Old Style"/>
        </w:rPr>
        <w:t xml:space="preserve">  </w:t>
      </w:r>
    </w:p>
    <w:p w14:paraId="0C5EE6A4" w14:textId="70CEEFAA" w:rsidR="00BA68EE" w:rsidRPr="009C09B4" w:rsidRDefault="004B723C" w:rsidP="0082272B">
      <w:pPr>
        <w:rPr>
          <w:rFonts w:ascii="Goudy Old Style" w:hAnsi="Goudy Old Style"/>
          <w:b/>
        </w:rPr>
      </w:pPr>
      <w:r w:rsidRPr="009C09B4">
        <w:rPr>
          <w:rFonts w:ascii="Goudy Old Style" w:hAnsi="Goudy Old Style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EC75926" wp14:editId="115F120C">
                <wp:simplePos x="0" y="0"/>
                <wp:positionH relativeFrom="column">
                  <wp:posOffset>2819400</wp:posOffset>
                </wp:positionH>
                <wp:positionV relativeFrom="paragraph">
                  <wp:posOffset>68580</wp:posOffset>
                </wp:positionV>
                <wp:extent cx="3154680" cy="624840"/>
                <wp:effectExtent l="0" t="0" r="2667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624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311A2" w14:textId="77777777" w:rsidR="007C289A" w:rsidRDefault="00DE3D62" w:rsidP="00DE3D62">
                            <w:pPr>
                              <w:jc w:val="center"/>
                              <w:rPr>
                                <w:rFonts w:ascii="Minion Pro" w:hAnsi="Minion Pro"/>
                              </w:rPr>
                            </w:pPr>
                            <w:r w:rsidRPr="000810C9">
                              <w:rPr>
                                <w:rFonts w:ascii="Minion Pro" w:hAnsi="Minion Pro"/>
                              </w:rPr>
                              <w:t>Please make checks payable to:</w:t>
                            </w:r>
                            <w:r w:rsidRPr="000810C9">
                              <w:rPr>
                                <w:rFonts w:ascii="Minion Pro" w:hAnsi="Minion Pro"/>
                              </w:rPr>
                              <w:br/>
                              <w:t>“</w:t>
                            </w:r>
                            <w:r w:rsidR="003C0497">
                              <w:rPr>
                                <w:rFonts w:ascii="Minion Pro" w:hAnsi="Minion Pro"/>
                              </w:rPr>
                              <w:t xml:space="preserve">St. </w:t>
                            </w:r>
                            <w:r w:rsidR="007C289A">
                              <w:rPr>
                                <w:rFonts w:ascii="Minion Pro" w:hAnsi="Minion Pro"/>
                              </w:rPr>
                              <w:t>Patrick Congregation”</w:t>
                            </w:r>
                          </w:p>
                          <w:p w14:paraId="085A8AC6" w14:textId="0822CE64" w:rsidR="00EA0A9F" w:rsidRPr="000810C9" w:rsidRDefault="007C289A" w:rsidP="00DE3D62">
                            <w:pPr>
                              <w:jc w:val="center"/>
                              <w:rPr>
                                <w:rFonts w:ascii="Minion Pro" w:hAnsi="Minion Pro"/>
                              </w:rPr>
                            </w:pPr>
                            <w:r>
                              <w:rPr>
                                <w:rFonts w:ascii="Minion Pro" w:hAnsi="Minion Pro"/>
                              </w:rPr>
                              <w:t>Include “Capital Campaign in the memo 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759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pt;margin-top:5.4pt;width:248.4pt;height:49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">
                <v:textbox>
                  <w:txbxContent>
                    <w:p w14:paraId="5C1311A2" w14:textId="77777777" w:rsidR="007C289A" w:rsidRDefault="00DE3D62" w:rsidP="00DE3D62">
                      <w:pPr>
                        <w:jc w:val="center"/>
                        <w:rPr>
                          <w:rFonts w:ascii="Minion Pro" w:hAnsi="Minion Pro"/>
                        </w:rPr>
                      </w:pPr>
                      <w:r w:rsidRPr="000810C9">
                        <w:rPr>
                          <w:rFonts w:ascii="Minion Pro" w:hAnsi="Minion Pro"/>
                        </w:rPr>
                        <w:t>Please make checks payable to:</w:t>
                      </w:r>
                      <w:r w:rsidRPr="000810C9">
                        <w:rPr>
                          <w:rFonts w:ascii="Minion Pro" w:hAnsi="Minion Pro"/>
                        </w:rPr>
                        <w:br/>
                        <w:t>“</w:t>
                      </w:r>
                      <w:r w:rsidR="003C0497">
                        <w:rPr>
                          <w:rFonts w:ascii="Minion Pro" w:hAnsi="Minion Pro"/>
                        </w:rPr>
                        <w:t xml:space="preserve">St. </w:t>
                      </w:r>
                      <w:r w:rsidR="007C289A">
                        <w:rPr>
                          <w:rFonts w:ascii="Minion Pro" w:hAnsi="Minion Pro"/>
                        </w:rPr>
                        <w:t>Patrick Congregation”</w:t>
                      </w:r>
                    </w:p>
                    <w:p w14:paraId="085A8AC6" w14:textId="0822CE64" w:rsidR="00EA0A9F" w:rsidRPr="000810C9" w:rsidRDefault="007C289A" w:rsidP="00DE3D62">
                      <w:pPr>
                        <w:jc w:val="center"/>
                        <w:rPr>
                          <w:rFonts w:ascii="Minion Pro" w:hAnsi="Minion Pro"/>
                        </w:rPr>
                      </w:pPr>
                      <w:r>
                        <w:rPr>
                          <w:rFonts w:ascii="Minion Pro" w:hAnsi="Minion Pro"/>
                        </w:rPr>
                        <w:t>Include “Capital Campaign in the memo l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3347E8" w14:textId="77777777" w:rsidR="00DE3D62" w:rsidRPr="009C09B4" w:rsidRDefault="0082272B" w:rsidP="0082272B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t>This gift will be paid as follows:</w:t>
      </w:r>
    </w:p>
    <w:p w14:paraId="092A1F9C" w14:textId="3FDAA686" w:rsidR="0082272B" w:rsidRPr="009C09B4" w:rsidRDefault="00DE3D62" w:rsidP="0082272B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br/>
      </w: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Single payment</w:t>
      </w:r>
    </w:p>
    <w:p w14:paraId="63E81656" w14:textId="403D0EC0" w:rsidR="00DE3D62" w:rsidRPr="009C09B4" w:rsidRDefault="00DE3D62" w:rsidP="0082272B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Multiple payments – I will pay the pledge over (circle one) </w:t>
      </w:r>
      <w:r w:rsidR="00DD1542" w:rsidRPr="009C09B4">
        <w:rPr>
          <w:rFonts w:ascii="Goudy Old Style" w:hAnsi="Goudy Old Style"/>
        </w:rPr>
        <w:t>one/</w:t>
      </w:r>
      <w:r w:rsidR="00E03A3E">
        <w:rPr>
          <w:rFonts w:ascii="Goudy Old Style" w:hAnsi="Goudy Old Style"/>
        </w:rPr>
        <w:t>three/</w:t>
      </w:r>
      <w:r w:rsidR="003B776B">
        <w:rPr>
          <w:rFonts w:ascii="Goudy Old Style" w:hAnsi="Goudy Old Style"/>
        </w:rPr>
        <w:t>five</w:t>
      </w:r>
      <w:r w:rsidR="00A35950" w:rsidRPr="009C09B4">
        <w:rPr>
          <w:rFonts w:ascii="Goudy Old Style" w:hAnsi="Goudy Old Style"/>
        </w:rPr>
        <w:t xml:space="preserve"> </w:t>
      </w:r>
      <w:r w:rsidRPr="009C09B4">
        <w:rPr>
          <w:rFonts w:ascii="Goudy Old Style" w:hAnsi="Goudy Old Style"/>
        </w:rPr>
        <w:t>years as follows:</w:t>
      </w:r>
    </w:p>
    <w:p w14:paraId="100DCBDE" w14:textId="736AEC37" w:rsidR="004B723C" w:rsidRPr="009C09B4" w:rsidRDefault="00DE3D62" w:rsidP="004B723C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</w:t>
      </w:r>
      <w:r w:rsidR="003B776B">
        <w:rPr>
          <w:rFonts w:ascii="Goudy Old Style" w:hAnsi="Goudy Old Style"/>
        </w:rPr>
        <w:t>Weekly</w:t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</w:t>
      </w:r>
      <w:r w:rsidR="003B776B">
        <w:rPr>
          <w:rFonts w:ascii="Goudy Old Style" w:hAnsi="Goudy Old Style"/>
        </w:rPr>
        <w:t>Monthly</w:t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sym w:font="Wingdings" w:char="F06F"/>
      </w:r>
      <w:r w:rsidR="006614D5" w:rsidRPr="009C09B4">
        <w:rPr>
          <w:rFonts w:ascii="Goudy Old Style" w:hAnsi="Goudy Old Style"/>
        </w:rPr>
        <w:t xml:space="preserve"> Semi-annually    </w:t>
      </w:r>
      <w:r w:rsidRPr="009C09B4">
        <w:rPr>
          <w:rFonts w:ascii="Goudy Old Style" w:hAnsi="Goudy Old Style"/>
        </w:rPr>
        <w:t xml:space="preserve"> </w:t>
      </w: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Annually</w:t>
      </w:r>
      <w:r w:rsidR="00144360" w:rsidRPr="009C09B4">
        <w:rPr>
          <w:rFonts w:ascii="Goudy Old Style" w:hAnsi="Goudy Old Style"/>
        </w:rPr>
        <w:t xml:space="preserve"> </w:t>
      </w:r>
      <w:r w:rsidR="00144360" w:rsidRPr="009C09B4">
        <w:rPr>
          <w:rFonts w:ascii="Goudy Old Style" w:hAnsi="Goudy Old Style"/>
        </w:rPr>
        <w:tab/>
      </w:r>
      <w:r w:rsidR="007E31B3" w:rsidRPr="009C09B4">
        <w:rPr>
          <w:rFonts w:ascii="Goudy Old Style" w:hAnsi="Goudy Old Style"/>
        </w:rPr>
        <w:t>Payment beginning</w:t>
      </w:r>
      <w:r w:rsidR="001A17D5" w:rsidRPr="009C09B4">
        <w:rPr>
          <w:rFonts w:ascii="Goudy Old Style" w:hAnsi="Goudy Old Style"/>
        </w:rPr>
        <w:t>:</w:t>
      </w:r>
      <w:r w:rsidR="007E31B3" w:rsidRPr="009C09B4">
        <w:rPr>
          <w:rFonts w:ascii="Goudy Old Style" w:hAnsi="Goudy Old Style"/>
        </w:rPr>
        <w:t xml:space="preserve"> _____ /_____</w:t>
      </w:r>
    </w:p>
    <w:p w14:paraId="3C7FE8B6" w14:textId="3DFF552E" w:rsidR="001662A6" w:rsidRPr="009C09B4" w:rsidRDefault="007E31B3" w:rsidP="00144360">
      <w:pPr>
        <w:ind w:left="720" w:firstLine="720"/>
        <w:rPr>
          <w:rFonts w:ascii="Goudy Old Style" w:hAnsi="Goudy Old Style"/>
        </w:rPr>
      </w:pPr>
      <w:r w:rsidRPr="009C09B4">
        <w:rPr>
          <w:rFonts w:ascii="Goudy Old Style" w:hAnsi="Goudy Old Style"/>
        </w:rPr>
        <w:t xml:space="preserve">    </w:t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tab/>
      </w:r>
      <w:r w:rsidRPr="009C09B4">
        <w:rPr>
          <w:rFonts w:ascii="Goudy Old Style" w:hAnsi="Goudy Old Style"/>
        </w:rPr>
        <w:tab/>
      </w:r>
      <w:r w:rsidR="008F6B3B" w:rsidRPr="009C09B4">
        <w:rPr>
          <w:rFonts w:ascii="Goudy Old Style" w:hAnsi="Goudy Old Style"/>
        </w:rPr>
        <w:tab/>
      </w:r>
      <w:r w:rsidR="008F6B3B" w:rsidRPr="009C09B4">
        <w:rPr>
          <w:rFonts w:ascii="Goudy Old Style" w:hAnsi="Goudy Old Style"/>
        </w:rPr>
        <w:tab/>
        <w:t xml:space="preserve">       </w:t>
      </w:r>
      <w:r w:rsidR="00144360" w:rsidRPr="009C09B4">
        <w:rPr>
          <w:rFonts w:ascii="Goudy Old Style" w:hAnsi="Goudy Old Style"/>
        </w:rPr>
        <w:t xml:space="preserve">Month </w:t>
      </w:r>
      <w:r w:rsidR="008F6B3B" w:rsidRPr="009C09B4">
        <w:rPr>
          <w:rFonts w:ascii="Goudy Old Style" w:hAnsi="Goudy Old Style"/>
        </w:rPr>
        <w:t xml:space="preserve">/ </w:t>
      </w:r>
      <w:r w:rsidR="004B723C" w:rsidRPr="009C09B4">
        <w:rPr>
          <w:rFonts w:ascii="Goudy Old Style" w:hAnsi="Goudy Old Style"/>
        </w:rPr>
        <w:t>Year</w:t>
      </w:r>
    </w:p>
    <w:p w14:paraId="453FBB37" w14:textId="77777777" w:rsidR="00D51203" w:rsidRPr="009C09B4" w:rsidRDefault="00D51203" w:rsidP="00D51203">
      <w:pPr>
        <w:spacing w:after="160" w:line="259" w:lineRule="auto"/>
        <w:rPr>
          <w:rFonts w:ascii="Goudy Old Style" w:hAnsi="Goudy Old Style" w:cs="Calibri"/>
          <w:b/>
          <w:bCs/>
          <w:caps/>
          <w:color w:val="000000" w:themeColor="text1"/>
        </w:rPr>
      </w:pPr>
      <w:r w:rsidRPr="009C09B4">
        <w:rPr>
          <w:rFonts w:ascii="Goudy Old Style" w:hAnsi="Goudy Old Style"/>
          <w:b/>
          <w:color w:val="000000" w:themeColor="text1"/>
          <w:u w:val="single"/>
        </w:rPr>
        <w:t>Payment Information</w:t>
      </w:r>
      <w:r w:rsidRPr="009C09B4">
        <w:rPr>
          <w:rFonts w:ascii="Goudy Old Style" w:hAnsi="Goudy Old Style"/>
          <w:b/>
          <w:color w:val="000000" w:themeColor="text1"/>
        </w:rPr>
        <w:t>:</w:t>
      </w:r>
    </w:p>
    <w:p w14:paraId="19705291" w14:textId="54AED281" w:rsidR="00E03A3E" w:rsidRPr="00E03A3E" w:rsidRDefault="00D51203" w:rsidP="00E03A3E">
      <w:pPr>
        <w:pStyle w:val="Default"/>
        <w:numPr>
          <w:ilvl w:val="0"/>
          <w:numId w:val="1"/>
        </w:numPr>
        <w:tabs>
          <w:tab w:val="left" w:pos="360"/>
        </w:tabs>
        <w:ind w:left="360"/>
        <w:rPr>
          <w:rFonts w:ascii="Goudy Old Style" w:hAnsi="Goudy Old Style" w:cs="Calibri"/>
          <w:color w:val="000000" w:themeColor="text1"/>
          <w:sz w:val="22"/>
          <w:szCs w:val="22"/>
        </w:rPr>
      </w:pPr>
      <w:r w:rsidRPr="009C09B4">
        <w:rPr>
          <w:rFonts w:ascii="Goudy Old Style" w:hAnsi="Goudy Old Style" w:cs="Calibri"/>
          <w:sz w:val="22"/>
          <w:szCs w:val="22"/>
        </w:rPr>
        <w:t>My check is enclosed payable to:</w:t>
      </w:r>
      <w:r w:rsidR="00252D4C" w:rsidRPr="009C09B4">
        <w:rPr>
          <w:rFonts w:ascii="Goudy Old Style" w:hAnsi="Goudy Old Style" w:cs="Calibri"/>
          <w:sz w:val="22"/>
          <w:szCs w:val="22"/>
        </w:rPr>
        <w:t xml:space="preserve"> </w:t>
      </w:r>
      <w:r w:rsidR="003C0497" w:rsidRPr="009C09B4">
        <w:rPr>
          <w:rFonts w:ascii="Goudy Old Style" w:hAnsi="Goudy Old Style" w:cs="Calibri"/>
          <w:sz w:val="22"/>
          <w:szCs w:val="22"/>
        </w:rPr>
        <w:t xml:space="preserve">St. </w:t>
      </w:r>
      <w:r w:rsidR="003B776B">
        <w:rPr>
          <w:rFonts w:ascii="Goudy Old Style" w:hAnsi="Goudy Old Style" w:cs="Calibri"/>
          <w:sz w:val="22"/>
          <w:szCs w:val="22"/>
        </w:rPr>
        <w:t>Patrick</w:t>
      </w:r>
      <w:r w:rsidR="003C0497" w:rsidRPr="009C09B4">
        <w:rPr>
          <w:rFonts w:ascii="Goudy Old Style" w:hAnsi="Goudy Old Style" w:cs="Calibri"/>
          <w:sz w:val="22"/>
          <w:szCs w:val="22"/>
        </w:rPr>
        <w:t xml:space="preserve"> Parish</w:t>
      </w:r>
      <w:r w:rsidR="00A507CA" w:rsidRPr="009C09B4">
        <w:rPr>
          <w:rFonts w:ascii="Goudy Old Style" w:hAnsi="Goudy Old Style" w:cs="Calibri"/>
          <w:b/>
          <w:bCs/>
          <w:color w:val="000000" w:themeColor="text1"/>
          <w:sz w:val="22"/>
          <w:szCs w:val="22"/>
        </w:rPr>
        <w:t>.</w:t>
      </w:r>
    </w:p>
    <w:p w14:paraId="04A61479" w14:textId="68DF4232" w:rsidR="00D51203" w:rsidRPr="009C09B4" w:rsidRDefault="00FA212C" w:rsidP="00D51203">
      <w:pPr>
        <w:pStyle w:val="Default"/>
        <w:numPr>
          <w:ilvl w:val="0"/>
          <w:numId w:val="1"/>
        </w:numPr>
        <w:tabs>
          <w:tab w:val="left" w:pos="360"/>
        </w:tabs>
        <w:ind w:left="360"/>
        <w:rPr>
          <w:rFonts w:ascii="Goudy Old Style" w:hAnsi="Goudy Old Style" w:cs="Calibri"/>
          <w:sz w:val="22"/>
          <w:szCs w:val="22"/>
        </w:rPr>
      </w:pPr>
      <w:r w:rsidRPr="009C09B4">
        <w:rPr>
          <w:rFonts w:ascii="Goudy Old Style" w:hAnsi="Goudy Old Style" w:cs="Calibri"/>
          <w:sz w:val="22"/>
          <w:szCs w:val="22"/>
        </w:rPr>
        <w:t>Please check this box if you would like more information on a secure automatic withdrawal from your bank account.  It is a great way to budget and automate your giving. A Finance Council member will contact you.</w:t>
      </w:r>
    </w:p>
    <w:p w14:paraId="726C1CCD" w14:textId="77777777" w:rsidR="00D51203" w:rsidRPr="009C09B4" w:rsidRDefault="00D51203" w:rsidP="00D51203">
      <w:pPr>
        <w:pStyle w:val="Default"/>
        <w:tabs>
          <w:tab w:val="left" w:pos="360"/>
        </w:tabs>
        <w:rPr>
          <w:rFonts w:ascii="Goudy Old Style" w:hAnsi="Goudy Old Style" w:cs="Calibri"/>
          <w:sz w:val="22"/>
          <w:szCs w:val="22"/>
        </w:rPr>
      </w:pPr>
    </w:p>
    <w:p w14:paraId="4E9884EA" w14:textId="6E0CB32A" w:rsidR="0082272B" w:rsidRPr="009C09B4" w:rsidRDefault="00D51203" w:rsidP="00FA212C">
      <w:pPr>
        <w:pStyle w:val="Default"/>
        <w:tabs>
          <w:tab w:val="left" w:pos="360"/>
          <w:tab w:val="left" w:leader="underscore" w:pos="6570"/>
          <w:tab w:val="left" w:pos="6750"/>
        </w:tabs>
        <w:rPr>
          <w:rFonts w:ascii="Goudy Old Style" w:hAnsi="Goudy Old Style" w:cs="Calibri"/>
          <w:sz w:val="22"/>
          <w:szCs w:val="22"/>
        </w:rPr>
      </w:pPr>
      <w:r w:rsidRPr="009C09B4">
        <w:rPr>
          <w:rFonts w:ascii="Goudy Old Style" w:hAnsi="Goudy Old Style" w:cs="Calibri"/>
          <w:sz w:val="22"/>
          <w:szCs w:val="22"/>
        </w:rPr>
        <w:tab/>
      </w:r>
    </w:p>
    <w:p w14:paraId="4A98DD0C" w14:textId="462C8768" w:rsidR="00D51203" w:rsidRPr="009C09B4" w:rsidRDefault="00D51203" w:rsidP="00A93FC5">
      <w:pPr>
        <w:rPr>
          <w:rFonts w:ascii="Goudy Old Style" w:hAnsi="Goudy Old Style"/>
          <w:b/>
          <w:color w:val="000000" w:themeColor="text1"/>
          <w:u w:val="single"/>
        </w:rPr>
      </w:pPr>
      <w:r w:rsidRPr="009C09B4">
        <w:rPr>
          <w:rFonts w:ascii="Goudy Old Style" w:hAnsi="Goudy Old Style"/>
          <w:b/>
          <w:color w:val="000000" w:themeColor="text1"/>
          <w:u w:val="single"/>
        </w:rPr>
        <w:t>Authorization</w:t>
      </w:r>
      <w:r w:rsidRPr="009C09B4">
        <w:rPr>
          <w:rFonts w:ascii="Goudy Old Style" w:hAnsi="Goudy Old Style"/>
          <w:b/>
          <w:color w:val="000000" w:themeColor="text1"/>
        </w:rPr>
        <w:t>:</w:t>
      </w:r>
    </w:p>
    <w:p w14:paraId="36F0704E" w14:textId="432CA75D" w:rsidR="00D51203" w:rsidRPr="009C09B4" w:rsidRDefault="00D51203" w:rsidP="00A93FC5">
      <w:pPr>
        <w:rPr>
          <w:rFonts w:ascii="Goudy Old Style" w:hAnsi="Goudy Old Style"/>
        </w:rPr>
      </w:pPr>
    </w:p>
    <w:p w14:paraId="231D7F44" w14:textId="1E72C830" w:rsidR="00A93FC5" w:rsidRPr="009C09B4" w:rsidRDefault="00A93FC5" w:rsidP="00A93FC5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t>Signature: ________________________</w:t>
      </w:r>
      <w:r w:rsidR="00144360" w:rsidRPr="009C09B4">
        <w:rPr>
          <w:rFonts w:ascii="Goudy Old Style" w:hAnsi="Goudy Old Style"/>
        </w:rPr>
        <w:t>___________________________</w:t>
      </w:r>
      <w:r w:rsidR="00D91E9A" w:rsidRPr="009C09B4">
        <w:rPr>
          <w:rFonts w:ascii="Goudy Old Style" w:hAnsi="Goudy Old Style"/>
        </w:rPr>
        <w:t xml:space="preserve">   Date: ________________</w:t>
      </w:r>
      <w:r w:rsidR="00C42C34" w:rsidRPr="009C09B4">
        <w:rPr>
          <w:rFonts w:ascii="Goudy Old Style" w:hAnsi="Goudy Old Style"/>
        </w:rPr>
        <w:t>___</w:t>
      </w:r>
      <w:r w:rsidR="00144360" w:rsidRPr="009C09B4">
        <w:rPr>
          <w:rFonts w:ascii="Goudy Old Style" w:hAnsi="Goudy Old Style"/>
        </w:rPr>
        <w:t>_</w:t>
      </w:r>
    </w:p>
    <w:p w14:paraId="4BBC44E8" w14:textId="3091B247" w:rsidR="006614D5" w:rsidRPr="009C09B4" w:rsidRDefault="006614D5" w:rsidP="00A93FC5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t>(</w:t>
      </w:r>
      <w:proofErr w:type="gramStart"/>
      <w:r w:rsidRPr="009C09B4">
        <w:rPr>
          <w:rFonts w:ascii="Goudy Old Style" w:hAnsi="Goudy Old Style"/>
        </w:rPr>
        <w:t>one</w:t>
      </w:r>
      <w:proofErr w:type="gramEnd"/>
      <w:r w:rsidRPr="009C09B4">
        <w:rPr>
          <w:rFonts w:ascii="Goudy Old Style" w:hAnsi="Goudy Old Style"/>
        </w:rPr>
        <w:t xml:space="preserve"> signature suffices for a joint gift)</w:t>
      </w:r>
    </w:p>
    <w:p w14:paraId="69C1998D" w14:textId="1CBDEA6F" w:rsidR="00A93FC5" w:rsidRPr="009C09B4" w:rsidRDefault="001D6E99" w:rsidP="00D51203">
      <w:pPr>
        <w:rPr>
          <w:rFonts w:ascii="Goudy Old Style" w:hAnsi="Goudy Old Style"/>
          <w:b/>
          <w:color w:val="DA0000"/>
        </w:rPr>
      </w:pPr>
      <w:r w:rsidRPr="009C09B4">
        <w:rPr>
          <w:rFonts w:ascii="Goudy Old Style" w:hAnsi="Goudy Old Style"/>
          <w:b/>
          <w:i/>
          <w:color w:val="DA0000"/>
          <w:u w:val="single"/>
        </w:rPr>
        <w:br/>
      </w:r>
      <w:r w:rsidR="00D51203" w:rsidRPr="009C09B4">
        <w:rPr>
          <w:rFonts w:ascii="Goudy Old Style" w:hAnsi="Goudy Old Style"/>
          <w:b/>
          <w:color w:val="000000" w:themeColor="text1"/>
          <w:u w:val="single"/>
        </w:rPr>
        <w:t>Gift Recognition</w:t>
      </w:r>
      <w:r w:rsidR="00D51203" w:rsidRPr="009C09B4">
        <w:rPr>
          <w:rFonts w:ascii="Goudy Old Style" w:hAnsi="Goudy Old Style"/>
          <w:b/>
          <w:color w:val="000000" w:themeColor="text1"/>
        </w:rPr>
        <w:t xml:space="preserve">:  </w:t>
      </w:r>
    </w:p>
    <w:p w14:paraId="4B00A14C" w14:textId="58E52AFD" w:rsidR="00D51203" w:rsidRPr="009C09B4" w:rsidRDefault="00D51203" w:rsidP="00D51203">
      <w:pPr>
        <w:rPr>
          <w:rFonts w:ascii="Goudy Old Style" w:hAnsi="Goudy Old Style"/>
        </w:rPr>
      </w:pP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Please publicly recognize this gift from: ________________________</w:t>
      </w:r>
      <w:r w:rsidR="0002705C" w:rsidRPr="009C09B4">
        <w:rPr>
          <w:rFonts w:ascii="Goudy Old Style" w:hAnsi="Goudy Old Style"/>
        </w:rPr>
        <w:t>____________________________</w:t>
      </w:r>
    </w:p>
    <w:p w14:paraId="7238CB3B" w14:textId="77777777" w:rsidR="00D51203" w:rsidRPr="009C09B4" w:rsidRDefault="00D51203" w:rsidP="00B02650">
      <w:pPr>
        <w:spacing w:line="360" w:lineRule="auto"/>
        <w:ind w:left="3330"/>
        <w:rPr>
          <w:rFonts w:ascii="Goudy Old Style" w:hAnsi="Goudy Old Style"/>
        </w:rPr>
      </w:pPr>
      <w:r w:rsidRPr="009C09B4">
        <w:rPr>
          <w:rFonts w:ascii="Goudy Old Style" w:hAnsi="Goudy Old Style"/>
        </w:rPr>
        <w:t xml:space="preserve">                                              As you wish your name(s) to appear</w:t>
      </w:r>
    </w:p>
    <w:p w14:paraId="5687A502" w14:textId="0B82B62D" w:rsidR="00D51203" w:rsidRPr="009C09B4" w:rsidRDefault="00D51203" w:rsidP="00D51203">
      <w:pPr>
        <w:spacing w:line="360" w:lineRule="auto"/>
        <w:rPr>
          <w:rFonts w:ascii="Goudy Old Style" w:hAnsi="Goudy Old Style"/>
        </w:rPr>
      </w:pP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Please </w:t>
      </w:r>
      <w:r w:rsidRPr="009C09B4">
        <w:rPr>
          <w:rFonts w:ascii="Goudy Old Style" w:hAnsi="Goudy Old Style"/>
          <w:u w:val="single"/>
        </w:rPr>
        <w:t>do not recognize this gift publicly</w:t>
      </w:r>
      <w:r w:rsidRPr="009C09B4">
        <w:rPr>
          <w:rFonts w:ascii="Goudy Old Style" w:hAnsi="Goudy Old Style"/>
        </w:rPr>
        <w:t>.  I (We) w</w:t>
      </w:r>
      <w:r w:rsidR="00B02650" w:rsidRPr="009C09B4">
        <w:rPr>
          <w:rFonts w:ascii="Goudy Old Style" w:hAnsi="Goudy Old Style"/>
        </w:rPr>
        <w:t>ish for the gift to be ANONYMOUS</w:t>
      </w:r>
      <w:r w:rsidRPr="009C09B4">
        <w:rPr>
          <w:rFonts w:ascii="Goudy Old Style" w:hAnsi="Goudy Old Style"/>
        </w:rPr>
        <w:t>.</w:t>
      </w:r>
    </w:p>
    <w:p w14:paraId="6B407C56" w14:textId="3463BFC2" w:rsidR="00144360" w:rsidRPr="009C09B4" w:rsidRDefault="00D51203" w:rsidP="00D51203">
      <w:pPr>
        <w:spacing w:line="360" w:lineRule="auto"/>
        <w:rPr>
          <w:rFonts w:ascii="Goudy Old Style" w:hAnsi="Goudy Old Style"/>
        </w:rPr>
      </w:pPr>
      <w:r w:rsidRPr="009C09B4">
        <w:rPr>
          <w:rFonts w:ascii="Goudy Old Style" w:hAnsi="Goudy Old Style"/>
        </w:rPr>
        <w:sym w:font="Wingdings" w:char="F06F"/>
      </w:r>
      <w:r w:rsidRPr="009C09B4">
        <w:rPr>
          <w:rFonts w:ascii="Goudy Old Style" w:hAnsi="Goudy Old Style"/>
        </w:rPr>
        <w:t xml:space="preserve"> This gift</w:t>
      </w:r>
      <w:r w:rsidR="0002705C" w:rsidRPr="009C09B4">
        <w:rPr>
          <w:rFonts w:ascii="Goudy Old Style" w:hAnsi="Goudy Old Style"/>
        </w:rPr>
        <w:t xml:space="preserve"> is in honor of / in memory of: </w:t>
      </w:r>
      <w:r w:rsidRPr="009C09B4">
        <w:rPr>
          <w:rFonts w:ascii="Goudy Old Style" w:hAnsi="Goudy Old Style"/>
        </w:rPr>
        <w:t>_________________________________________</w:t>
      </w:r>
      <w:r w:rsidR="00FA6C87" w:rsidRPr="009C09B4">
        <w:rPr>
          <w:rFonts w:ascii="Goudy Old Style" w:hAnsi="Goudy Old Style"/>
        </w:rPr>
        <w:t>________</w:t>
      </w:r>
      <w:r w:rsidR="0002705C" w:rsidRPr="009C09B4">
        <w:rPr>
          <w:rFonts w:ascii="Goudy Old Style" w:hAnsi="Goudy Old Style"/>
        </w:rPr>
        <w:t>___</w:t>
      </w:r>
    </w:p>
    <w:p w14:paraId="73CEC918" w14:textId="604B130B" w:rsidR="001662A6" w:rsidRPr="009C09B4" w:rsidRDefault="001D6E99" w:rsidP="00A50D6E">
      <w:pPr>
        <w:tabs>
          <w:tab w:val="left" w:pos="8550"/>
        </w:tabs>
        <w:jc w:val="center"/>
        <w:rPr>
          <w:rFonts w:ascii="Goudy Old Style" w:eastAsia="Gotham Book" w:hAnsi="Goudy Old Style" w:cs="Gotham Book"/>
          <w:b/>
        </w:rPr>
      </w:pPr>
      <w:r w:rsidRPr="009C09B4">
        <w:rPr>
          <w:rFonts w:ascii="Goudy Old Style" w:eastAsia="Gotham Book" w:hAnsi="Goudy Old Style" w:cs="Gotham Book"/>
          <w:noProof/>
          <w:color w:val="2F4F3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008EDF" wp14:editId="6DA5BD01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97408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408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44ACF6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6.7pt" to="470.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" strokecolor="black [3213]" strokeweight="1.25pt">
                <v:stroke joinstyle="miter"/>
              </v:line>
            </w:pict>
          </mc:Fallback>
        </mc:AlternateContent>
      </w:r>
    </w:p>
    <w:p w14:paraId="042A8310" w14:textId="14FB7C97" w:rsidR="0082272B" w:rsidRPr="009C09B4" w:rsidRDefault="00361BB9" w:rsidP="00252D4C">
      <w:pPr>
        <w:tabs>
          <w:tab w:val="left" w:pos="8550"/>
        </w:tabs>
        <w:jc w:val="center"/>
        <w:rPr>
          <w:rFonts w:ascii="Goudy Old Style" w:eastAsia="Gotham Book" w:hAnsi="Goudy Old Style" w:cs="Gotham Book"/>
          <w:b/>
        </w:rPr>
      </w:pPr>
      <w:r w:rsidRPr="009C09B4">
        <w:rPr>
          <w:rFonts w:ascii="Goudy Old Style" w:eastAsia="Gotham Book" w:hAnsi="Goudy Old Style" w:cs="Gotham Book"/>
          <w:b/>
        </w:rPr>
        <w:t>Please mail this form, with payment if applicable, to:</w:t>
      </w:r>
      <w:r w:rsidRPr="009C09B4">
        <w:rPr>
          <w:rFonts w:ascii="Goudy Old Style" w:eastAsia="Gotham Book" w:hAnsi="Goudy Old Style" w:cs="Gotham Book"/>
          <w:b/>
        </w:rPr>
        <w:br/>
      </w:r>
      <w:r w:rsidR="008F6B3B" w:rsidRPr="009C09B4">
        <w:rPr>
          <w:rFonts w:ascii="Goudy Old Style" w:eastAsia="Gotham Book" w:hAnsi="Goudy Old Style" w:cs="Gotham Book"/>
          <w:b/>
        </w:rPr>
        <w:t>St. Patrick Catholic Parish, 315 Cherry St. Janesville, WI 53548</w:t>
      </w:r>
    </w:p>
    <w:p w14:paraId="7E3D5C6D" w14:textId="77777777" w:rsidR="00861D24" w:rsidRPr="009C09B4" w:rsidRDefault="00861D24" w:rsidP="00861D24">
      <w:pPr>
        <w:tabs>
          <w:tab w:val="left" w:pos="8550"/>
        </w:tabs>
        <w:rPr>
          <w:rFonts w:ascii="Goudy Old Style" w:eastAsia="Gotham Book" w:hAnsi="Goudy Old Style" w:cs="Gotham Book"/>
          <w:b/>
        </w:rPr>
      </w:pPr>
    </w:p>
    <w:p w14:paraId="610A5B3D" w14:textId="66718968" w:rsidR="0002705C" w:rsidRPr="009C09B4" w:rsidRDefault="009A5C61" w:rsidP="0002705C">
      <w:pPr>
        <w:jc w:val="center"/>
        <w:rPr>
          <w:rFonts w:ascii="Goudy Old Style" w:eastAsia="Times New Roman" w:hAnsi="Goudy Old Style"/>
        </w:rPr>
      </w:pPr>
      <w:r w:rsidRPr="009C09B4">
        <w:rPr>
          <w:rFonts w:ascii="Goudy Old Style" w:eastAsia="Times New Roman" w:hAnsi="Goudy Old Style"/>
        </w:rPr>
        <w:t xml:space="preserve">For additional information, </w:t>
      </w:r>
      <w:r w:rsidR="006614D5" w:rsidRPr="009C09B4">
        <w:rPr>
          <w:rFonts w:ascii="Goudy Old Style" w:eastAsia="Times New Roman" w:hAnsi="Goudy Old Style"/>
        </w:rPr>
        <w:t xml:space="preserve">for questions about other </w:t>
      </w:r>
      <w:r w:rsidR="0002705C" w:rsidRPr="009C09B4">
        <w:rPr>
          <w:rFonts w:ascii="Goudy Old Style" w:eastAsia="Times New Roman" w:hAnsi="Goudy Old Style"/>
        </w:rPr>
        <w:t xml:space="preserve">gift </w:t>
      </w:r>
      <w:r w:rsidR="006614D5" w:rsidRPr="009C09B4">
        <w:rPr>
          <w:rFonts w:ascii="Goudy Old Style" w:eastAsia="Times New Roman" w:hAnsi="Goudy Old Style"/>
        </w:rPr>
        <w:t xml:space="preserve">options, </w:t>
      </w:r>
      <w:r w:rsidRPr="009C09B4">
        <w:rPr>
          <w:rFonts w:ascii="Goudy Old Style" w:eastAsia="Times New Roman" w:hAnsi="Goudy Old Style"/>
        </w:rPr>
        <w:t>or to initiate g</w:t>
      </w:r>
      <w:r w:rsidR="00A50D6E" w:rsidRPr="009C09B4">
        <w:rPr>
          <w:rFonts w:ascii="Goudy Old Style" w:eastAsia="Times New Roman" w:hAnsi="Goudy Old Style"/>
        </w:rPr>
        <w:t>ifts of stock, please cont</w:t>
      </w:r>
      <w:r w:rsidR="0002705C" w:rsidRPr="009C09B4">
        <w:rPr>
          <w:rFonts w:ascii="Goudy Old Style" w:eastAsia="Times New Roman" w:hAnsi="Goudy Old Style"/>
        </w:rPr>
        <w:t>act</w:t>
      </w:r>
    </w:p>
    <w:p w14:paraId="221833CB" w14:textId="43692E62" w:rsidR="0002705C" w:rsidRPr="009C09B4" w:rsidRDefault="00144360" w:rsidP="0002705C">
      <w:pPr>
        <w:jc w:val="center"/>
        <w:rPr>
          <w:rFonts w:ascii="Goudy Old Style" w:hAnsi="Goudy Old Style" w:cs="Calibri"/>
        </w:rPr>
      </w:pPr>
      <w:r w:rsidRPr="009C09B4">
        <w:rPr>
          <w:rFonts w:ascii="Goudy Old Style" w:eastAsia="Times New Roman" w:hAnsi="Goudy Old Style"/>
        </w:rPr>
        <w:t xml:space="preserve">Fr. </w:t>
      </w:r>
      <w:r w:rsidR="008F6B3B" w:rsidRPr="009C09B4">
        <w:rPr>
          <w:rFonts w:ascii="Goudy Old Style" w:eastAsia="Times New Roman" w:hAnsi="Goudy Old Style"/>
        </w:rPr>
        <w:t>Drew Olson</w:t>
      </w:r>
      <w:r w:rsidR="0002705C" w:rsidRPr="009C09B4">
        <w:rPr>
          <w:rFonts w:ascii="Goudy Old Style" w:eastAsia="Times New Roman" w:hAnsi="Goudy Old Style"/>
        </w:rPr>
        <w:t xml:space="preserve"> </w:t>
      </w:r>
      <w:r w:rsidR="00D95046" w:rsidRPr="009C09B4">
        <w:rPr>
          <w:rFonts w:ascii="Goudy Old Style" w:eastAsia="Times New Roman" w:hAnsi="Goudy Old Style"/>
        </w:rPr>
        <w:t xml:space="preserve">at </w:t>
      </w:r>
      <w:r w:rsidR="008F6B3B" w:rsidRPr="009C09B4">
        <w:rPr>
          <w:rFonts w:ascii="Goudy Old Style" w:eastAsia="Times New Roman" w:hAnsi="Goudy Old Style"/>
        </w:rPr>
        <w:t xml:space="preserve">608-320-4464 </w:t>
      </w:r>
      <w:r w:rsidRPr="009C09B4">
        <w:rPr>
          <w:rFonts w:ascii="Goudy Old Style" w:eastAsia="Times New Roman" w:hAnsi="Goudy Old Style"/>
        </w:rPr>
        <w:t>or</w:t>
      </w:r>
      <w:r w:rsidR="006E424E" w:rsidRPr="009C09B4">
        <w:rPr>
          <w:rFonts w:ascii="Goudy Old Style" w:hAnsi="Goudy Old Style"/>
        </w:rPr>
        <w:t xml:space="preserve"> </w:t>
      </w:r>
      <w:r w:rsidR="008F6B3B" w:rsidRPr="009C09B4">
        <w:rPr>
          <w:rFonts w:ascii="Goudy Old Style" w:hAnsi="Goudy Old Style"/>
        </w:rPr>
        <w:t>admin@saintpatrickofjanesville.org</w:t>
      </w:r>
      <w:r w:rsidRPr="009C09B4">
        <w:rPr>
          <w:rFonts w:ascii="Goudy Old Style" w:eastAsia="Times New Roman" w:hAnsi="Goudy Old Style"/>
        </w:rPr>
        <w:t>.</w:t>
      </w:r>
      <w:r w:rsidR="00861D24" w:rsidRPr="009C09B4">
        <w:rPr>
          <w:rFonts w:ascii="Goudy Old Style" w:eastAsia="Times New Roman" w:hAnsi="Goudy Old Style"/>
          <w:b/>
        </w:rPr>
        <w:br/>
      </w:r>
      <w:r w:rsidR="003C0497" w:rsidRPr="009C09B4">
        <w:rPr>
          <w:rFonts w:ascii="Goudy Old Style" w:hAnsi="Goudy Old Style" w:cs="Calibri"/>
        </w:rPr>
        <w:t xml:space="preserve">St. </w:t>
      </w:r>
      <w:r w:rsidR="009C09B4">
        <w:rPr>
          <w:rFonts w:ascii="Goudy Old Style" w:hAnsi="Goudy Old Style" w:cs="Calibri"/>
        </w:rPr>
        <w:t>Patrick</w:t>
      </w:r>
      <w:r w:rsidR="003C0497" w:rsidRPr="009C09B4">
        <w:rPr>
          <w:rFonts w:ascii="Goudy Old Style" w:hAnsi="Goudy Old Style" w:cs="Calibri"/>
        </w:rPr>
        <w:t xml:space="preserve"> Parish </w:t>
      </w:r>
      <w:r w:rsidR="57228E9A" w:rsidRPr="009C09B4">
        <w:rPr>
          <w:rFonts w:ascii="Goudy Old Style" w:hAnsi="Goudy Old Style" w:cs="Calibri"/>
        </w:rPr>
        <w:t>is a 501(c)(3) non-profit organization -</w:t>
      </w:r>
      <w:r w:rsidR="007C55FB" w:rsidRPr="009C09B4">
        <w:rPr>
          <w:rFonts w:ascii="Goudy Old Style" w:hAnsi="Goudy Old Style" w:cs="Calibri"/>
        </w:rPr>
        <w:t xml:space="preserve"> </w:t>
      </w:r>
      <w:r w:rsidR="004617CB" w:rsidRPr="009C09B4">
        <w:rPr>
          <w:rFonts w:ascii="Goudy Old Style" w:hAnsi="Goudy Old Style" w:cs="Calibri"/>
        </w:rPr>
        <w:t xml:space="preserve">Tax ID </w:t>
      </w:r>
      <w:r w:rsidR="003B776B">
        <w:rPr>
          <w:rFonts w:ascii="Goudy Old Style" w:hAnsi="Goudy Old Style" w:cs="Calibri"/>
        </w:rPr>
        <w:t>39-0856753</w:t>
      </w:r>
      <w:r w:rsidR="004617CB" w:rsidRPr="009C09B4">
        <w:rPr>
          <w:rFonts w:ascii="Goudy Old Style" w:hAnsi="Goudy Old Style" w:cs="Calibri"/>
        </w:rPr>
        <w:t>.</w:t>
      </w:r>
    </w:p>
    <w:p w14:paraId="2CFDA947" w14:textId="7145E968" w:rsidR="00861D24" w:rsidRPr="009C09B4" w:rsidRDefault="57228E9A" w:rsidP="0002705C">
      <w:pPr>
        <w:jc w:val="center"/>
        <w:rPr>
          <w:rFonts w:ascii="Goudy Old Style" w:eastAsia="Times New Roman" w:hAnsi="Goudy Old Style"/>
        </w:rPr>
      </w:pPr>
      <w:r w:rsidRPr="009C09B4">
        <w:rPr>
          <w:rFonts w:ascii="Goudy Old Style" w:hAnsi="Goudy Old Style" w:cs="Calibri"/>
        </w:rPr>
        <w:t>Gifts are tax deductible as allowed by law.</w:t>
      </w:r>
    </w:p>
    <w:p w14:paraId="1B6916E1" w14:textId="77777777" w:rsidR="00252D4C" w:rsidRPr="009C09B4" w:rsidRDefault="00252D4C" w:rsidP="00861D24">
      <w:pPr>
        <w:jc w:val="center"/>
        <w:rPr>
          <w:rFonts w:ascii="Goudy Old Style" w:hAnsi="Goudy Old Style"/>
          <w:b/>
          <w:color w:val="000000" w:themeColor="text1"/>
        </w:rPr>
      </w:pPr>
    </w:p>
    <w:p w14:paraId="2F571094" w14:textId="02183E9A" w:rsidR="00D51203" w:rsidRPr="009C09B4" w:rsidRDefault="00A35950" w:rsidP="00861D24">
      <w:pPr>
        <w:jc w:val="center"/>
        <w:rPr>
          <w:rFonts w:ascii="Goudy Old Style" w:hAnsi="Goudy Old Style"/>
          <w:color w:val="000000" w:themeColor="text1"/>
        </w:rPr>
      </w:pPr>
      <w:r w:rsidRPr="009C09B4">
        <w:rPr>
          <w:rFonts w:ascii="Goudy Old Style" w:hAnsi="Goudy Old Style"/>
          <w:b/>
          <w:color w:val="000000" w:themeColor="text1"/>
        </w:rPr>
        <w:t>Thank you for</w:t>
      </w:r>
      <w:r w:rsidR="00A1481E" w:rsidRPr="009C09B4">
        <w:rPr>
          <w:rFonts w:ascii="Goudy Old Style" w:hAnsi="Goudy Old Style"/>
          <w:b/>
          <w:color w:val="000000" w:themeColor="text1"/>
        </w:rPr>
        <w:t xml:space="preserve"> </w:t>
      </w:r>
      <w:r w:rsidR="000810C9" w:rsidRPr="009C09B4">
        <w:rPr>
          <w:rFonts w:ascii="Goudy Old Style" w:hAnsi="Goudy Old Style"/>
          <w:b/>
          <w:color w:val="000000" w:themeColor="text1"/>
        </w:rPr>
        <w:t xml:space="preserve">supporting </w:t>
      </w:r>
      <w:r w:rsidR="003C0497" w:rsidRPr="009C09B4">
        <w:rPr>
          <w:rFonts w:ascii="Goudy Old Style" w:hAnsi="Goudy Old Style"/>
          <w:b/>
          <w:color w:val="000000" w:themeColor="text1"/>
        </w:rPr>
        <w:t xml:space="preserve">St. </w:t>
      </w:r>
      <w:r w:rsidR="003B776B">
        <w:rPr>
          <w:rFonts w:ascii="Goudy Old Style" w:hAnsi="Goudy Old Style"/>
          <w:b/>
          <w:color w:val="000000" w:themeColor="text1"/>
        </w:rPr>
        <w:t>Patrick</w:t>
      </w:r>
      <w:r w:rsidR="003C0497" w:rsidRPr="009C09B4">
        <w:rPr>
          <w:rFonts w:ascii="Goudy Old Style" w:hAnsi="Goudy Old Style"/>
          <w:b/>
          <w:color w:val="000000" w:themeColor="text1"/>
        </w:rPr>
        <w:t xml:space="preserve"> Parish</w:t>
      </w:r>
      <w:r w:rsidR="000810C9" w:rsidRPr="009C09B4">
        <w:rPr>
          <w:rFonts w:ascii="Goudy Old Style" w:hAnsi="Goudy Old Style"/>
          <w:b/>
          <w:color w:val="000000" w:themeColor="text1"/>
        </w:rPr>
        <w:t>!</w:t>
      </w:r>
    </w:p>
    <w:sectPr w:rsidR="00D51203" w:rsidRPr="009C09B4" w:rsidSect="001D6E99">
      <w:footerReference w:type="default" r:id="rId7"/>
      <w:pgSz w:w="12240" w:h="15840"/>
      <w:pgMar w:top="630" w:right="126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E4B6E" w14:textId="77777777" w:rsidR="00A20C61" w:rsidRDefault="00A20C61" w:rsidP="00D51203">
      <w:r>
        <w:separator/>
      </w:r>
    </w:p>
  </w:endnote>
  <w:endnote w:type="continuationSeparator" w:id="0">
    <w:p w14:paraId="50B7E990" w14:textId="77777777" w:rsidR="00A20C61" w:rsidRDefault="00A20C61" w:rsidP="00D51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lon540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libri"/>
    <w:charset w:val="00"/>
    <w:family w:val="auto"/>
    <w:pitch w:val="variable"/>
    <w:sig w:usb0="60000287" w:usb1="00000001" w:usb2="00000000" w:usb3="00000000" w:csb0="0000019F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FF61F" w14:textId="32ECD722" w:rsidR="00E943D1" w:rsidRPr="00E943D1" w:rsidRDefault="00E943D1" w:rsidP="00E943D1">
    <w:pPr>
      <w:pStyle w:val="Footer"/>
      <w:jc w:val="center"/>
      <w:rPr>
        <w:color w:val="808080" w:themeColor="background1" w:themeShade="80"/>
      </w:rPr>
    </w:pPr>
    <w:r w:rsidRPr="00E943D1">
      <w:rPr>
        <w:color w:val="808080" w:themeColor="background1" w:themeShade="80"/>
      </w:rPr>
      <w:t xml:space="preserve">Updated </w:t>
    </w:r>
    <w:r w:rsidR="008F6B3B">
      <w:rPr>
        <w:color w:val="808080" w:themeColor="background1" w:themeShade="80"/>
      </w:rPr>
      <w:t>December 16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3DE03" w14:textId="77777777" w:rsidR="00A20C61" w:rsidRDefault="00A20C61" w:rsidP="00D51203">
      <w:r>
        <w:separator/>
      </w:r>
    </w:p>
  </w:footnote>
  <w:footnote w:type="continuationSeparator" w:id="0">
    <w:p w14:paraId="284779CB" w14:textId="77777777" w:rsidR="00A20C61" w:rsidRDefault="00A20C61" w:rsidP="00D51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47214"/>
    <w:multiLevelType w:val="hybridMultilevel"/>
    <w:tmpl w:val="740A029C"/>
    <w:lvl w:ilvl="0" w:tplc="60087972">
      <w:start w:val="3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Caslon540 B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2NDQwNzM3NzIxNDdQ0lEKTi0uzszPAykwNKgFAB30pKotAAAA"/>
  </w:docVars>
  <w:rsids>
    <w:rsidRoot w:val="0082272B"/>
    <w:rsid w:val="0002705C"/>
    <w:rsid w:val="00052306"/>
    <w:rsid w:val="000810C9"/>
    <w:rsid w:val="00081DBA"/>
    <w:rsid w:val="000D271A"/>
    <w:rsid w:val="00144360"/>
    <w:rsid w:val="001662A6"/>
    <w:rsid w:val="00170FDF"/>
    <w:rsid w:val="001A17D5"/>
    <w:rsid w:val="001D6E99"/>
    <w:rsid w:val="00246297"/>
    <w:rsid w:val="00252D4C"/>
    <w:rsid w:val="00285907"/>
    <w:rsid w:val="002F242F"/>
    <w:rsid w:val="0032681D"/>
    <w:rsid w:val="0034411F"/>
    <w:rsid w:val="00361BB9"/>
    <w:rsid w:val="0036479D"/>
    <w:rsid w:val="003B776B"/>
    <w:rsid w:val="003C0497"/>
    <w:rsid w:val="004044AC"/>
    <w:rsid w:val="00423EEA"/>
    <w:rsid w:val="004617CB"/>
    <w:rsid w:val="00466F3B"/>
    <w:rsid w:val="004A0F17"/>
    <w:rsid w:val="004A651B"/>
    <w:rsid w:val="004B723C"/>
    <w:rsid w:val="004E484F"/>
    <w:rsid w:val="004F0B5D"/>
    <w:rsid w:val="005142A8"/>
    <w:rsid w:val="00516C94"/>
    <w:rsid w:val="00523E14"/>
    <w:rsid w:val="00580E02"/>
    <w:rsid w:val="005943DB"/>
    <w:rsid w:val="005F7E50"/>
    <w:rsid w:val="0060034D"/>
    <w:rsid w:val="006614D5"/>
    <w:rsid w:val="0069188D"/>
    <w:rsid w:val="006A7325"/>
    <w:rsid w:val="006B5A6B"/>
    <w:rsid w:val="006E424E"/>
    <w:rsid w:val="0072513F"/>
    <w:rsid w:val="00757A9A"/>
    <w:rsid w:val="007732D5"/>
    <w:rsid w:val="00773C51"/>
    <w:rsid w:val="007C289A"/>
    <w:rsid w:val="007C55FB"/>
    <w:rsid w:val="007E286D"/>
    <w:rsid w:val="007E31B3"/>
    <w:rsid w:val="00815D59"/>
    <w:rsid w:val="00816187"/>
    <w:rsid w:val="0082272B"/>
    <w:rsid w:val="00861D24"/>
    <w:rsid w:val="0087062E"/>
    <w:rsid w:val="00887512"/>
    <w:rsid w:val="00892773"/>
    <w:rsid w:val="008A402E"/>
    <w:rsid w:val="008C41C4"/>
    <w:rsid w:val="008F6B3B"/>
    <w:rsid w:val="0090169C"/>
    <w:rsid w:val="00932D69"/>
    <w:rsid w:val="009555A3"/>
    <w:rsid w:val="0096089B"/>
    <w:rsid w:val="00961011"/>
    <w:rsid w:val="009821F9"/>
    <w:rsid w:val="009A5C61"/>
    <w:rsid w:val="009B1CF8"/>
    <w:rsid w:val="009C09B4"/>
    <w:rsid w:val="00A1481E"/>
    <w:rsid w:val="00A17A62"/>
    <w:rsid w:val="00A20C61"/>
    <w:rsid w:val="00A35950"/>
    <w:rsid w:val="00A507CA"/>
    <w:rsid w:val="00A50D6E"/>
    <w:rsid w:val="00A862E4"/>
    <w:rsid w:val="00A93FC5"/>
    <w:rsid w:val="00AA6DF5"/>
    <w:rsid w:val="00AB0465"/>
    <w:rsid w:val="00AC6B8D"/>
    <w:rsid w:val="00AE25F7"/>
    <w:rsid w:val="00AF3B90"/>
    <w:rsid w:val="00B02650"/>
    <w:rsid w:val="00B107D3"/>
    <w:rsid w:val="00B57114"/>
    <w:rsid w:val="00B86ADD"/>
    <w:rsid w:val="00BA68EE"/>
    <w:rsid w:val="00BF42A6"/>
    <w:rsid w:val="00C42C34"/>
    <w:rsid w:val="00D51203"/>
    <w:rsid w:val="00D91E9A"/>
    <w:rsid w:val="00D95046"/>
    <w:rsid w:val="00DC29D5"/>
    <w:rsid w:val="00DD1542"/>
    <w:rsid w:val="00DD5E64"/>
    <w:rsid w:val="00DE3D62"/>
    <w:rsid w:val="00DE4443"/>
    <w:rsid w:val="00E03A3E"/>
    <w:rsid w:val="00E07EF0"/>
    <w:rsid w:val="00E21DF2"/>
    <w:rsid w:val="00E35D17"/>
    <w:rsid w:val="00E814B4"/>
    <w:rsid w:val="00E943D1"/>
    <w:rsid w:val="00EA0A9F"/>
    <w:rsid w:val="00EC1A05"/>
    <w:rsid w:val="00EF6384"/>
    <w:rsid w:val="00F2375F"/>
    <w:rsid w:val="00F24893"/>
    <w:rsid w:val="00F27BA6"/>
    <w:rsid w:val="00F40606"/>
    <w:rsid w:val="00F96255"/>
    <w:rsid w:val="00F9652D"/>
    <w:rsid w:val="00FA212C"/>
    <w:rsid w:val="00FA6C87"/>
    <w:rsid w:val="00FB2BEC"/>
    <w:rsid w:val="00FB75E6"/>
    <w:rsid w:val="00FD25CF"/>
    <w:rsid w:val="00FD499F"/>
    <w:rsid w:val="37AD21ED"/>
    <w:rsid w:val="57228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3AF552"/>
  <w15:docId w15:val="{68E8C9F3-CA48-4A5A-A261-1ABCC57B2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72B"/>
    <w:pPr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82272B"/>
    <w:pPr>
      <w:keepNext/>
      <w:outlineLvl w:val="0"/>
    </w:pPr>
    <w:rPr>
      <w:rFonts w:ascii="Times New Roman" w:eastAsia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2272B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68EE"/>
    <w:rPr>
      <w:color w:val="0563C1" w:themeColor="hyperlink"/>
      <w:u w:val="single"/>
    </w:rPr>
  </w:style>
  <w:style w:type="paragraph" w:customStyle="1" w:styleId="Default">
    <w:name w:val="Default"/>
    <w:rsid w:val="009A5C61"/>
    <w:pPr>
      <w:autoSpaceDE w:val="0"/>
      <w:autoSpaceDN w:val="0"/>
      <w:adjustRightInd w:val="0"/>
      <w:spacing w:after="0" w:line="240" w:lineRule="auto"/>
    </w:pPr>
    <w:rPr>
      <w:rFonts w:ascii="Caslon540 BT" w:hAnsi="Caslon540 BT" w:cs="Caslon540 BT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5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5CF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12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120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512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1203"/>
    <w:rPr>
      <w:rFonts w:ascii="Calibri" w:eastAsia="Calibri" w:hAnsi="Calibri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43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eding America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M</dc:creator>
  <cp:lastModifiedBy>Drew Olson</cp:lastModifiedBy>
  <cp:revision>8</cp:revision>
  <cp:lastPrinted>2018-10-30T18:55:00Z</cp:lastPrinted>
  <dcterms:created xsi:type="dcterms:W3CDTF">2021-12-16T18:32:00Z</dcterms:created>
  <dcterms:modified xsi:type="dcterms:W3CDTF">2021-12-17T20:20:00Z</dcterms:modified>
</cp:coreProperties>
</file>